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rug 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rug B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  linebreak in a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7:16:46Z</dcterms:created>
  <dcterms:modified xsi:type="dcterms:W3CDTF">2024-11-14T17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